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CDBD9" w14:textId="77777777" w:rsidR="00CC297B" w:rsidRDefault="00000000">
      <w:pPr>
        <w:pStyle w:val="Heading1"/>
      </w:pPr>
      <w:bookmarkStart w:id="0" w:name="pvd-experiment-designer--analyzer"/>
      <w:r>
        <w:t>PVD Experiment Designer &amp; Analyzer</w:t>
      </w:r>
    </w:p>
    <w:p w14:paraId="4E5B0AAB" w14:textId="77777777" w:rsidR="00CC297B" w:rsidRDefault="00000000">
      <w:pPr>
        <w:pStyle w:val="FirstParagraph"/>
      </w:pPr>
      <w:r>
        <w:rPr>
          <w:b/>
          <w:bCs/>
        </w:rPr>
        <w:t>v1.0, June 2025</w:t>
      </w:r>
    </w:p>
    <w:p w14:paraId="15B51F43" w14:textId="77777777" w:rsidR="00CC297B" w:rsidRDefault="00000000">
      <w:pPr>
        <w:pStyle w:val="BodyText"/>
      </w:pPr>
      <w:r>
        <w:t xml:space="preserve">This document provides an overview of the </w:t>
      </w:r>
      <w:r>
        <w:rPr>
          <w:rStyle w:val="VerbatimChar"/>
        </w:rPr>
        <w:t>pvD_DoE_v1.html</w:t>
      </w:r>
      <w:r>
        <w:t xml:space="preserve"> web-based tool. The tool is designed to assist researchers in designing, analyzing, and optimizing experiments based on Response Surface Methodology (RSM) for Physical Vapor Deposition (PVD) processes.</w:t>
      </w:r>
    </w:p>
    <w:p w14:paraId="607CF859" w14:textId="77777777" w:rsidR="00CC297B" w:rsidRDefault="00000000">
      <w:pPr>
        <w:pStyle w:val="Heading3"/>
      </w:pPr>
      <w:bookmarkStart w:id="1" w:name="Xe3d855749f0f6479fa3d05d401317b7dd719be7"/>
      <w:r>
        <w:t>1. Overview &amp; Workflow</w:t>
      </w:r>
    </w:p>
    <w:p w14:paraId="35505236" w14:textId="77777777" w:rsidR="00CC297B" w:rsidRDefault="00000000">
      <w:pPr>
        <w:pStyle w:val="FirstParagraph"/>
      </w:pPr>
      <w:r>
        <w:t>The application guides the user through a structured workflow for performing a Design of Experiments (DoE) analysis for a PVD process. The primary goal is to find the optimal set of process parameters (factors) to maximize one or more desired outcomes (responses), such as film thickness, purity, and conductivity.</w:t>
      </w:r>
    </w:p>
    <w:p w14:paraId="656EC053" w14:textId="77777777" w:rsidR="00CC297B" w:rsidRDefault="00000000">
      <w:pPr>
        <w:pStyle w:val="BodyText"/>
      </w:pPr>
      <w:r>
        <w:t>The user workflow is as follows:</w:t>
      </w:r>
    </w:p>
    <w:p w14:paraId="64D520C5" w14:textId="77777777" w:rsidR="00CC297B" w:rsidRDefault="00000000">
      <w:pPr>
        <w:numPr>
          <w:ilvl w:val="0"/>
          <w:numId w:val="2"/>
        </w:numPr>
      </w:pPr>
      <w:r>
        <w:rPr>
          <w:b/>
          <w:bCs/>
        </w:rPr>
        <w:t>Design Experiment</w:t>
      </w:r>
      <w:r>
        <w:t>: The user defines the process factors (e.g., Temperature, Pressure), their minimum and maximum operating values, and selects a DoE method. The tool provides default factors for Pressure, Substrate Temp, O2/Ar Ratio, Power, Source Distance, and Deposition Time.</w:t>
      </w:r>
    </w:p>
    <w:p w14:paraId="5F56FFA1" w14:textId="77777777" w:rsidR="00CC297B" w:rsidRDefault="00000000">
      <w:pPr>
        <w:numPr>
          <w:ilvl w:val="0"/>
          <w:numId w:val="2"/>
        </w:numPr>
      </w:pPr>
      <w:r>
        <w:rPr>
          <w:b/>
          <w:bCs/>
        </w:rPr>
        <w:t>Generate Plan</w:t>
      </w:r>
      <w:r>
        <w:t>: The tool generates a detailed experimental plan, listing the specific combination of factor settings for each run.</w:t>
      </w:r>
    </w:p>
    <w:p w14:paraId="2799AA11" w14:textId="77777777" w:rsidR="00CC297B" w:rsidRDefault="00000000">
      <w:pPr>
        <w:numPr>
          <w:ilvl w:val="0"/>
          <w:numId w:val="2"/>
        </w:numPr>
      </w:pPr>
      <w:r>
        <w:rPr>
          <w:b/>
          <w:bCs/>
        </w:rPr>
        <w:t>Enter Data</w:t>
      </w:r>
      <w:r>
        <w:t>: The user performs the experiments and enters the measured responses (Thickness, Purity, and Conductivity) into the data table. A feature to fill the table with simulated data based on a pre-defined mathematical model is also available for validation and demonstration purposes.</w:t>
      </w:r>
    </w:p>
    <w:p w14:paraId="4D1E1B34" w14:textId="77777777" w:rsidR="00CC297B" w:rsidRDefault="00000000">
      <w:pPr>
        <w:numPr>
          <w:ilvl w:val="0"/>
          <w:numId w:val="2"/>
        </w:numPr>
      </w:pPr>
      <w:r>
        <w:rPr>
          <w:b/>
          <w:bCs/>
        </w:rPr>
        <w:t>Analyze &amp; Optimize</w:t>
      </w:r>
      <w:r>
        <w:t>: The tool automatically performs a regression analysis to create a mathematical model linking the factors to the responses. It calculates key statistical metrics, predicts optimal conditions, and visualizes the relationships using contour plots.</w:t>
      </w:r>
    </w:p>
    <w:p w14:paraId="1706693E" w14:textId="77777777" w:rsidR="00CC297B" w:rsidRDefault="00000000">
      <w:pPr>
        <w:numPr>
          <w:ilvl w:val="0"/>
          <w:numId w:val="2"/>
        </w:numPr>
      </w:pPr>
      <w:r>
        <w:rPr>
          <w:b/>
          <w:bCs/>
        </w:rPr>
        <w:t>Export</w:t>
      </w:r>
      <w:r>
        <w:t>: A summary report of the data, models, and predicted optima can be exported as a PDF document.</w:t>
      </w:r>
    </w:p>
    <w:p w14:paraId="6C0030B5" w14:textId="77777777" w:rsidR="00CC297B" w:rsidRDefault="00000000">
      <w:pPr>
        <w:pStyle w:val="Heading3"/>
      </w:pPr>
      <w:bookmarkStart w:id="2" w:name="X1afe9120ed4d55a8be7a257ed92b412a819558a"/>
      <w:bookmarkEnd w:id="1"/>
      <w:r>
        <w:t>2. Design of Experiments (DoE) Methods</w:t>
      </w:r>
    </w:p>
    <w:p w14:paraId="5E599101" w14:textId="77777777" w:rsidR="00CC297B" w:rsidRDefault="00000000">
      <w:pPr>
        <w:pStyle w:val="FirstParagraph"/>
      </w:pPr>
      <w:r>
        <w:t>The tool implements three standard Response Surface Methodology (RSM) designs. RSM is a collection of statistical and mathematical techniques useful for developing, improving, and optimizing processes.</w:t>
      </w:r>
    </w:p>
    <w:p w14:paraId="2D1CB9F1" w14:textId="77777777" w:rsidR="00CC297B" w:rsidRDefault="00000000">
      <w:pPr>
        <w:pStyle w:val="Heading4"/>
      </w:pPr>
      <w:bookmarkStart w:id="3" w:name="Xf84a0e30be0d27863de39b66799c20d91c21754"/>
      <w:r>
        <w:t>2.1. Full Factorial Design</w:t>
      </w:r>
    </w:p>
    <w:p w14:paraId="42161F94" w14:textId="77777777" w:rsidR="00CC297B" w:rsidRDefault="00000000">
      <w:pPr>
        <w:pStyle w:val="FirstParagraph"/>
      </w:pPr>
      <w:r>
        <w:t xml:space="preserve">A full factorial experiment measures the response at all possible combinations of the factor levels. For </w:t>
      </w:r>
      <w:r>
        <w:rPr>
          <w:i/>
          <w:iCs/>
        </w:rPr>
        <w:t>k</w:t>
      </w:r>
      <w:r>
        <w:t xml:space="preserve"> factors, each at 2 levels (min and max), this design consis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runs.</w:t>
      </w:r>
    </w:p>
    <w:p w14:paraId="65C6401D" w14:textId="77777777" w:rsidR="00CC297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Purpose</w:t>
      </w:r>
      <w:r>
        <w:t>: Excellent for identifying the main effects of factors and their interactions.</w:t>
      </w:r>
    </w:p>
    <w:p w14:paraId="01968017" w14:textId="77777777" w:rsidR="00CC297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mplementation</w:t>
      </w:r>
      <w:r>
        <w:t xml:space="preserve">: The </w:t>
      </w:r>
      <w:r>
        <w:rPr>
          <w:rStyle w:val="VerbatimChar"/>
        </w:rPr>
        <w:t>generateFactorial</w:t>
      </w:r>
      <w:r>
        <w:t xml:space="preserve"> function creates this plan. It is primarily suited for fitting first-order models with interaction terms and serves as the foundation for the Central Composite Design.</w:t>
      </w:r>
    </w:p>
    <w:p w14:paraId="05BCA6E2" w14:textId="77777777" w:rsidR="00CC297B" w:rsidRDefault="00000000">
      <w:pPr>
        <w:pStyle w:val="Heading4"/>
      </w:pPr>
      <w:bookmarkStart w:id="4" w:name="Xb380109d7d87ba15c01b70b165c95ef619cb0fd"/>
      <w:bookmarkEnd w:id="3"/>
      <w:r>
        <w:t>2.2. Box-Behnken Design (BBD)</w:t>
      </w:r>
    </w:p>
    <w:p w14:paraId="315AEC3E" w14:textId="77777777" w:rsidR="00CC297B" w:rsidRDefault="00000000">
      <w:pPr>
        <w:pStyle w:val="FirstParagraph"/>
      </w:pPr>
      <w:r>
        <w:t>A Box-Behnken design is an efficient, three-level design used for fitting second-order (quadratic) models. It does not contain runs at the extreme vertices of the experimental space, which can be advantageous when these points represent expensive or unsafe operating conditions.</w:t>
      </w:r>
    </w:p>
    <w:p w14:paraId="0825D815" w14:textId="77777777" w:rsidR="00CC297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urpose</w:t>
      </w:r>
      <w:r>
        <w:t>: To fit a quadratic model and find optima without needing to test extreme factor combinations.</w:t>
      </w:r>
    </w:p>
    <w:p w14:paraId="2EDF51BE" w14:textId="77777777" w:rsidR="00CC297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ructure</w:t>
      </w:r>
      <w:r>
        <w:t xml:space="preserve">: The design is constructed by combining two-level factorial designs with incomplete block designs. The </w:t>
      </w:r>
      <w:r>
        <w:rPr>
          <w:rStyle w:val="VerbatimChar"/>
        </w:rPr>
        <w:t>generateBoxBehnken</w:t>
      </w:r>
      <w:r>
        <w:t xml:space="preserve"> function implements this by creating runs where factors are at their center points while pairs of other factors are at their min/max levels.</w:t>
      </w:r>
    </w:p>
    <w:p w14:paraId="484FB962" w14:textId="77777777" w:rsidR="00CC297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quirement</w:t>
      </w:r>
      <w:r>
        <w:t>: Requires at least 3 varying factors.</w:t>
      </w:r>
    </w:p>
    <w:p w14:paraId="3587AE25" w14:textId="77777777" w:rsidR="00CC297B" w:rsidRDefault="00000000">
      <w:pPr>
        <w:pStyle w:val="Heading4"/>
      </w:pPr>
      <w:bookmarkStart w:id="5" w:name="Xd807fd8a849e11026c45c9931ce67913b9ce6ad"/>
      <w:bookmarkEnd w:id="4"/>
      <w:r>
        <w:t>2.3. Central Composite Design (CCD)</w:t>
      </w:r>
    </w:p>
    <w:p w14:paraId="313092D1" w14:textId="77777777" w:rsidR="00CC297B" w:rsidRDefault="00000000">
      <w:pPr>
        <w:pStyle w:val="FirstParagraph"/>
      </w:pPr>
      <w:r>
        <w:t>A CCD is the most common design used for building second-order models. It is highly efficient and flexible.</w:t>
      </w:r>
    </w:p>
    <w:p w14:paraId="2F7D1971" w14:textId="77777777" w:rsidR="00CC297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urpose</w:t>
      </w:r>
      <w:r>
        <w:t>: To efficiently estimate a second-order model, allowing for the detection of curvature in the response surface and the location of optimal process settings.</w:t>
      </w:r>
    </w:p>
    <w:p w14:paraId="6D45E2C2" w14:textId="77777777" w:rsidR="00CC297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ructure</w:t>
      </w:r>
      <w:r>
        <w:t xml:space="preserve">: The </w:t>
      </w:r>
      <w:r>
        <w:rPr>
          <w:rStyle w:val="VerbatimChar"/>
        </w:rPr>
        <w:t>generateCentralComposite</w:t>
      </w:r>
      <w:r>
        <w:t xml:space="preserve"> function builds the design from three types of points:</w:t>
      </w:r>
    </w:p>
    <w:p w14:paraId="2D191D18" w14:textId="77777777" w:rsidR="00CC297B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Factorial Points</w:t>
      </w:r>
      <w:r>
        <w:t>: The corners of the experimental space (coded as -1 and +1).</w:t>
      </w:r>
    </w:p>
    <w:p w14:paraId="377DFBDC" w14:textId="77777777" w:rsidR="00CC297B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Center Points</w:t>
      </w:r>
      <w:r>
        <w:t>: Replicate runs at the center of the domain (coded as 0).</w:t>
      </w:r>
    </w:p>
    <w:p w14:paraId="7733EE1A" w14:textId="77777777" w:rsidR="00CC297B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Axial (or Star) Points</w:t>
      </w:r>
      <w:r>
        <w:t>: Points along the axes of the factors, set at a distance ‘α’ from the center, which enable the estimation of quadratic terms.</w:t>
      </w:r>
    </w:p>
    <w:p w14:paraId="1E424AB7" w14:textId="77777777" w:rsidR="00CC297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CD Type (α value)</w:t>
      </w:r>
      <w:r>
        <w:t>:</w:t>
      </w:r>
    </w:p>
    <w:p w14:paraId="70391E47" w14:textId="77777777" w:rsidR="00CC297B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Face-Centered (α=1.0)</w:t>
      </w:r>
      <w:r>
        <w:t>: The axial points are located on the “faces” of the factorial cube, confining all runs within the specified min/max range.</w:t>
      </w:r>
    </w:p>
    <w:p w14:paraId="5A4B74CA" w14:textId="77777777" w:rsidR="00CC297B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Rotatable (α = k¹/⁴)</w:t>
      </w:r>
      <w:r>
        <w:t>: Here, α is calculated from the number of factors (k) to ensure the prediction variance is constant at points equidistant from the center. This can result in axial points outside the min/max range.</w:t>
      </w:r>
    </w:p>
    <w:p w14:paraId="1BCC51E9" w14:textId="77777777" w:rsidR="00CC297B" w:rsidRDefault="00000000">
      <w:pPr>
        <w:pStyle w:val="Heading3"/>
      </w:pPr>
      <w:bookmarkStart w:id="6" w:name="X0a55c31c946e8465fd6f7e5a659f0b54e4b031c"/>
      <w:bookmarkEnd w:id="2"/>
      <w:bookmarkEnd w:id="5"/>
      <w:r>
        <w:t>3. Mathematical Foundation</w:t>
      </w:r>
    </w:p>
    <w:p w14:paraId="086F1A09" w14:textId="77777777" w:rsidR="00CC297B" w:rsidRDefault="00000000">
      <w:pPr>
        <w:pStyle w:val="Heading4"/>
      </w:pPr>
      <w:bookmarkStart w:id="7" w:name="Xc71c7c7234082b3227abec2d7a88e042b900881"/>
      <w:r>
        <w:t>3.1. Coding of Variables</w:t>
      </w:r>
    </w:p>
    <w:p w14:paraId="29467C33" w14:textId="77777777" w:rsidR="00CC297B" w:rsidRDefault="00000000">
      <w:pPr>
        <w:pStyle w:val="FirstParagraph"/>
      </w:pPr>
      <w:r>
        <w:t>To simplify calculations, real-world factor values (e.g., 400°C to 800°C) are “coded” into a dimensionless range from -1 to +1.</w:t>
      </w:r>
    </w:p>
    <w:p w14:paraId="10177B75" w14:textId="77777777" w:rsidR="00CC297B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w:lastRenderedPageBreak/>
            <m:t>Coded Valu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Real Valu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nor/>
                    </m:rPr>
                    <m:t>Min Value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Max Valu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nor/>
                    </m:rPr>
                    <m:t>Min Value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</m:oMath>
      </m:oMathPara>
    </w:p>
    <w:p w14:paraId="6FE8038E" w14:textId="77777777" w:rsidR="00CC297B" w:rsidRDefault="00000000">
      <w:pPr>
        <w:pStyle w:val="FirstParagraph"/>
      </w:pPr>
      <w:r>
        <w:t xml:space="preserve">The </w:t>
      </w:r>
      <w:r>
        <w:rPr>
          <w:rStyle w:val="VerbatimChar"/>
        </w:rPr>
        <w:t>uncodeValue</w:t>
      </w:r>
      <w:r>
        <w:t xml:space="preserve"> function reverses this process.</w:t>
      </w:r>
    </w:p>
    <w:p w14:paraId="32DD4670" w14:textId="77777777" w:rsidR="00CC297B" w:rsidRDefault="00000000">
      <w:pPr>
        <w:pStyle w:val="Heading4"/>
      </w:pPr>
      <w:bookmarkStart w:id="8" w:name="X0e73cfebd71074b926b92ed86010c952aa9a4d7"/>
      <w:bookmarkEnd w:id="7"/>
      <w:r>
        <w:t>3.2. The Model</w:t>
      </w:r>
    </w:p>
    <w:p w14:paraId="6DE4073C" w14:textId="77777777" w:rsidR="00CC297B" w:rsidRDefault="00000000">
      <w:pPr>
        <w:pStyle w:val="FirstParagraph"/>
      </w:pPr>
      <w:r>
        <w:t xml:space="preserve">The application uses a second-order polynomial model. For two factor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the model is:</w:t>
      </w:r>
    </w:p>
    <w:p w14:paraId="5FF66CC0" w14:textId="77777777" w:rsidR="00CC297B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0BB6E795" w14:textId="77777777" w:rsidR="00CC297B" w:rsidRDefault="0000000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y</m:t>
        </m:r>
      </m:oMath>
      <w:r>
        <w:t xml:space="preserve"> is the predicted response (e.g., Thickness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linear coefficient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are interaction coefficient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</m:oMath>
      <w:r>
        <w:t xml:space="preserve"> are quadratic coefficients, and </w:t>
      </w:r>
      <m:oMath>
        <m:r>
          <w:rPr>
            <w:rFonts w:ascii="Cambria Math" w:hAnsi="Cambria Math"/>
          </w:rPr>
          <m:t>ϵ</m:t>
        </m:r>
      </m:oMath>
      <w:r>
        <w:t xml:space="preserve"> is the error.</w:t>
      </w:r>
    </w:p>
    <w:p w14:paraId="02DEECD7" w14:textId="77777777" w:rsidR="00CC297B" w:rsidRDefault="00000000">
      <w:pPr>
        <w:pStyle w:val="Heading4"/>
      </w:pPr>
      <w:bookmarkStart w:id="9" w:name="X15f943402ba5cdca0ddd16494444ea9246df1d6"/>
      <w:bookmarkEnd w:id="8"/>
      <w:r>
        <w:t>3.3. Model Fitting: Method of Least Squares</w:t>
      </w:r>
    </w:p>
    <w:p w14:paraId="3D309FF0" w14:textId="77777777" w:rsidR="00CC297B" w:rsidRDefault="00000000">
      <w:pPr>
        <w:pStyle w:val="FirstParagraph"/>
      </w:pPr>
      <w:r>
        <w:t>The coefficients (</w:t>
      </w:r>
      <m:oMath>
        <m:r>
          <w:rPr>
            <w:rFonts w:ascii="Cambria Math" w:hAnsi="Cambria Math"/>
          </w:rPr>
          <m:t>β</m:t>
        </m:r>
      </m:oMath>
      <w:r>
        <w:t>) are determined using the method of least squares, solved via the matrix equation:</w:t>
      </w:r>
    </w:p>
    <w:p w14:paraId="0D749DFF" w14:textId="77777777" w:rsidR="00CC297B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y</m:t>
          </m:r>
        </m:oMath>
      </m:oMathPara>
    </w:p>
    <w:p w14:paraId="4DDE0804" w14:textId="77777777" w:rsidR="00CC297B" w:rsidRDefault="00000000">
      <w:pPr>
        <w:pStyle w:val="FirstParagraph"/>
      </w:pPr>
      <w:r>
        <w:t xml:space="preserve">Where </w:t>
      </w:r>
      <w:r>
        <w:rPr>
          <w:b/>
          <w:bCs/>
        </w:rPr>
        <w:t>b</w:t>
      </w:r>
      <w:r>
        <w:t xml:space="preserve"> is the vector of coefficients, </w:t>
      </w:r>
      <w:r>
        <w:rPr>
          <w:b/>
          <w:bCs/>
        </w:rPr>
        <w:t>X</w:t>
      </w:r>
      <w:r>
        <w:t xml:space="preserve"> is the design matrix, and </w:t>
      </w:r>
      <w:r>
        <w:rPr>
          <w:b/>
          <w:bCs/>
        </w:rPr>
        <w:t>y</w:t>
      </w:r>
      <w:r>
        <w:t xml:space="preserve"> is the vector of observed responses.</w:t>
      </w:r>
    </w:p>
    <w:p w14:paraId="59E66D20" w14:textId="77777777" w:rsidR="00CC297B" w:rsidRDefault="00000000">
      <w:pPr>
        <w:pStyle w:val="Heading3"/>
      </w:pPr>
      <w:bookmarkStart w:id="10" w:name="X48dc078a57e8bbce44f84753b6a63d0ec967454"/>
      <w:bookmarkEnd w:id="6"/>
      <w:bookmarkEnd w:id="9"/>
      <w:r>
        <w:t>4. Analysis of Statistical Parameters</w:t>
      </w:r>
    </w:p>
    <w:p w14:paraId="77F53F23" w14:textId="77777777" w:rsidR="00CC297B" w:rsidRDefault="00000000">
      <w:pPr>
        <w:pStyle w:val="FirstParagraph"/>
      </w:pPr>
      <w:r>
        <w:t xml:space="preserve">The </w:t>
      </w:r>
      <w:r>
        <w:rPr>
          <w:rStyle w:val="VerbatimChar"/>
        </w:rPr>
        <w:t>buildModel</w:t>
      </w:r>
      <w:r>
        <w:t xml:space="preserve"> function calculates several key statistics to evaluate the quality, significance, and predictive capability of the fitted second-order polynomial model.</w:t>
      </w:r>
    </w:p>
    <w:p w14:paraId="16840BBE" w14:textId="77777777" w:rsidR="00CC297B" w:rsidRDefault="00000000">
      <w:pPr>
        <w:pStyle w:val="Heading4"/>
      </w:pPr>
      <w:bookmarkStart w:id="11" w:name="X029a00eefe293e42e65e9c42cdf1f983914d0ba"/>
      <w:r>
        <w:t>4.1. R-Squared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</w:p>
    <w:p w14:paraId="62C32C66" w14:textId="77777777" w:rsidR="00CC297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efinition</w:t>
      </w:r>
      <w:r>
        <w:t>: Also known as the coefficient of determination, R-Squared measures the proportion of the total variation in the observed response variable that is explained by the model.</w:t>
      </w:r>
    </w:p>
    <w:p w14:paraId="748B1D9E" w14:textId="77777777" w:rsidR="00CC297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ormula Used</w:t>
      </w:r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Error</m:t>
                </m:r>
              </m:sub>
            </m:sSub>
          </m:num>
          <m:den>
            <m:r>
              <w:rPr>
                <w:rFonts w:ascii="Cambria Math" w:hAnsi="Cambria Math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Total</m:t>
                </m:r>
              </m:sub>
            </m:sSub>
          </m:den>
        </m:f>
      </m:oMath>
      <w:r>
        <w:t xml:space="preserve">, where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rror</m:t>
            </m:r>
          </m:sub>
        </m:sSub>
      </m:oMath>
      <w:r>
        <w:t xml:space="preserve"> is the sum of squared residuals and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otal</m:t>
            </m:r>
          </m:sub>
        </m:sSub>
      </m:oMath>
      <w:r>
        <w:t xml:space="preserve"> is the total sum of squares.</w:t>
      </w:r>
    </w:p>
    <w:p w14:paraId="17FC2B11" w14:textId="77777777" w:rsidR="00CC297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Interpretation</w:t>
      </w:r>
      <w:r>
        <w:t xml:space="preserve">: The value ranges from 0 to 1 (or 0% to 100%). 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f 0.90 means that 90% of the response’s variability is accounted for by the model’s factors. A high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generally better, but it should not be the sole indicator of a model’s quality.</w:t>
      </w:r>
    </w:p>
    <w:p w14:paraId="400CD79C" w14:textId="77777777" w:rsidR="00CC297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ole</w:t>
      </w:r>
      <w:r>
        <w:t>: Provides a quick assessment of the model’s overall goodness-of-fit.</w:t>
      </w:r>
    </w:p>
    <w:p w14:paraId="47B84A7F" w14:textId="77777777" w:rsidR="00CC297B" w:rsidRDefault="00000000">
      <w:pPr>
        <w:pStyle w:val="Heading4"/>
      </w:pPr>
      <w:bookmarkStart w:id="12" w:name="X2e22ce0bc9da8bcb8cf76e7de033b520233a524"/>
      <w:bookmarkEnd w:id="11"/>
      <w:r>
        <w:t xml:space="preserve">4.2. Adjusted R-Squared (Adj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</w:p>
    <w:p w14:paraId="040EC747" w14:textId="77777777" w:rsidR="00CC297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efinition</w:t>
      </w:r>
      <w:r>
        <w:t>: A modified version of R-Squared that is adjusted for the number of predictors (terms) in the model. It is more suitable for comparing models with different numbers of terms.</w:t>
      </w:r>
    </w:p>
    <w:p w14:paraId="45FF99CD" w14:textId="77777777" w:rsidR="00CC297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Formula Used</w:t>
      </w:r>
      <w:r>
        <w:t xml:space="preserve">: </w:t>
      </w:r>
      <m:oMath>
        <m:r>
          <m:rPr>
            <m:nor/>
          </m:rPr>
          <m:t xml:space="preserve">Adj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, where </w:t>
      </w:r>
      <w:r>
        <w:rPr>
          <w:i/>
          <w:iCs/>
        </w:rPr>
        <w:t>n</w:t>
      </w:r>
      <w:r>
        <w:t xml:space="preserve"> is the number of experimental runs and </w:t>
      </w:r>
      <w:r>
        <w:rPr>
          <w:i/>
          <w:iCs/>
        </w:rPr>
        <w:t>p</w:t>
      </w:r>
      <w:r>
        <w:t xml:space="preserve"> is the number of model terms.</w:t>
      </w:r>
    </w:p>
    <w:p w14:paraId="79BC3159" w14:textId="77777777" w:rsidR="00CC297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nterpretation</w:t>
      </w:r>
      <w:r>
        <w:t xml:space="preserve">: The Adjus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ncreases only if the new term improves the model more than would be expected by chance. It is always lower th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is considered more reliable for evaluating model fit.</w:t>
      </w:r>
    </w:p>
    <w:p w14:paraId="43BE2868" w14:textId="77777777" w:rsidR="00CC297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ole</w:t>
      </w:r>
      <w:r>
        <w:t>: Helps prevent “overfitting” by penalizing the inclusion of unnecessary terms.</w:t>
      </w:r>
    </w:p>
    <w:p w14:paraId="7120E808" w14:textId="77777777" w:rsidR="00CC297B" w:rsidRDefault="00000000">
      <w:pPr>
        <w:pStyle w:val="Heading4"/>
      </w:pPr>
      <w:bookmarkStart w:id="13" w:name="X6f6b5011f1861e8bc44a3d4eaa14791859b6266"/>
      <w:bookmarkEnd w:id="12"/>
      <w:r>
        <w:t xml:space="preserve">4.3. Predicted R-Squared (Pr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</w:p>
    <w:p w14:paraId="16727B56" w14:textId="77777777" w:rsidR="00CC297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efinition</w:t>
      </w:r>
      <w:r>
        <w:t>: This statistic measures how well the model is expected to predict responses for new observations that were not used in the model fitting.</w:t>
      </w:r>
    </w:p>
    <w:p w14:paraId="40F2529B" w14:textId="77777777" w:rsidR="00CC297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ormula Used</w:t>
      </w:r>
      <w:r>
        <w:t xml:space="preserve">: </w:t>
      </w:r>
      <m:oMath>
        <m:r>
          <m:rPr>
            <m:nor/>
          </m:rPr>
          <m:t xml:space="preserve">Pred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PRESS</m:t>
            </m:r>
          </m:num>
          <m:den>
            <m:r>
              <w:rPr>
                <w:rFonts w:ascii="Cambria Math" w:hAnsi="Cambria Math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Total</m:t>
                </m:r>
              </m:sub>
            </m:sSub>
          </m:den>
        </m:f>
      </m:oMath>
      <w:r>
        <w:t>, where PRESS is the Predicted Residual Sum of Squares.</w:t>
      </w:r>
    </w:p>
    <w:p w14:paraId="2B57DF46" w14:textId="77777777" w:rsidR="00CC297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Interpretation</w:t>
      </w:r>
      <w:r>
        <w:t xml:space="preserve">: A high Predic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ndicates good predictive power. It should be in “reasonable agreement” with the Adjus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 A large difference (e.g., &gt; 0.2) between them suggests the model may be overfit.</w:t>
      </w:r>
    </w:p>
    <w:p w14:paraId="651D4789" w14:textId="77777777" w:rsidR="00CC297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ole</w:t>
      </w:r>
      <w:r>
        <w:t>: Provides the most rigorous test of the model’s predictive ability on new data.</w:t>
      </w:r>
    </w:p>
    <w:p w14:paraId="2F4E3B12" w14:textId="77777777" w:rsidR="00CC297B" w:rsidRDefault="00000000">
      <w:pPr>
        <w:pStyle w:val="Heading4"/>
      </w:pPr>
      <w:bookmarkStart w:id="14" w:name="X2904e2c875e5713901b93c085a9814be7fd4f63"/>
      <w:bookmarkEnd w:id="13"/>
      <w:r>
        <w:t>4.4. PRESS (Predicted Residual Sum of Squares)</w:t>
      </w:r>
    </w:p>
    <w:p w14:paraId="673CF562" w14:textId="77777777" w:rsidR="00CC297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efinition</w:t>
      </w:r>
      <w:r>
        <w:t xml:space="preserve">: A form of cross-validation used to calculate Predic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 It is calculated by summing the squares of the predicted residuals, where each residual is calculated from a model that omits that specific data point.</w:t>
      </w:r>
    </w:p>
    <w:p w14:paraId="289E9442" w14:textId="77777777" w:rsidR="00CC297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nterpretation</w:t>
      </w:r>
      <w:r>
        <w:t xml:space="preserve">: A lower PRESS value is better, indicating smaller prediction errors. It is primarily an intermediate value for calculating Pr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66AA71C7" w14:textId="77777777" w:rsidR="00CC297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Role</w:t>
      </w:r>
      <w:r>
        <w:t>: Serves as the foundation for assessing the model’s predictive performance.</w:t>
      </w:r>
    </w:p>
    <w:p w14:paraId="33DBDC46" w14:textId="77777777" w:rsidR="00CC297B" w:rsidRDefault="00000000">
      <w:pPr>
        <w:pStyle w:val="Heading4"/>
      </w:pPr>
      <w:bookmarkStart w:id="15" w:name="X429a744d8037f337d6e7bb600ca50bb0db18eb5"/>
      <w:bookmarkEnd w:id="14"/>
      <w:r>
        <w:t>4.5. Adequate Precision (Adeq. Precision)</w:t>
      </w:r>
    </w:p>
    <w:p w14:paraId="149E425F" w14:textId="77777777" w:rsidR="00CC297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efinition</w:t>
      </w:r>
      <w:r>
        <w:t>: This statistic measures the signal-to-noise ratio. It compares the range of the predicted values at the design points to the average prediction error.</w:t>
      </w:r>
    </w:p>
    <w:p w14:paraId="1665014B" w14:textId="77777777" w:rsidR="00CC297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Formula Used</w:t>
      </w:r>
      <w:r>
        <w:t xml:space="preserve">: </w:t>
      </w:r>
      <m:oMath>
        <m:r>
          <m:rPr>
            <m:nor/>
          </m:rPr>
          <m:t>Adeq. Precision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ma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</m:d>
            <m:r>
              <m:rPr>
                <m:sty m:val="p"/>
              </m:rPr>
              <w:rPr>
                <w:rFonts w:ascii="Cambria Math" w:hAnsi="Cambria Math"/>
              </w:rPr>
              <m:t>-m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acc>
              </m:e>
            </m:d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rror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rad>
          </m:den>
        </m:f>
      </m:oMath>
      <w:r>
        <w:t xml:space="preserve">, wher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 xml:space="preserve"> are the predicted values, </w:t>
      </w:r>
      <w:r>
        <w:rPr>
          <w:i/>
          <w:iCs/>
        </w:rPr>
        <w:t>p</w:t>
      </w:r>
      <w:r>
        <w:t xml:space="preserve"> is the number of model terms, </w:t>
      </w:r>
      <w:r>
        <w:rPr>
          <w:i/>
          <w:iCs/>
        </w:rPr>
        <w:t>n</w:t>
      </w:r>
      <w:r>
        <w:t xml:space="preserve"> is the number of runs, and </w:t>
      </w:r>
      <m:oMath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rror</m:t>
            </m:r>
          </m:sub>
        </m:sSub>
      </m:oMath>
      <w:r>
        <w:t xml:space="preserve"> is the Mean Square Error.</w:t>
      </w:r>
    </w:p>
    <w:p w14:paraId="3BEF585D" w14:textId="77777777" w:rsidR="00CC297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nterpretation</w:t>
      </w:r>
      <w:r>
        <w:t>: It indicates whether the model provides sufficient signal to be used for navigating the design space. A ratio greater than 4 is generally considered desirable. A value below 4 suggests the model has poor discriminative power.</w:t>
      </w:r>
    </w:p>
    <w:p w14:paraId="681DB183" w14:textId="77777777" w:rsidR="00CC297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ole</w:t>
      </w:r>
      <w:r>
        <w:t>: A critical check to ensure the model is not just fitting noise.</w:t>
      </w:r>
    </w:p>
    <w:p w14:paraId="562FE49A" w14:textId="77777777" w:rsidR="00CC297B" w:rsidRDefault="00000000">
      <w:pPr>
        <w:pStyle w:val="Heading4"/>
      </w:pPr>
      <w:bookmarkStart w:id="16" w:name="Xcf75f6fcfc45f7dc3d6b0b26493ad6ea97670b8"/>
      <w:bookmarkEnd w:id="15"/>
      <w:r>
        <w:t>4.6. Standard Deviation (Std. Dev.)</w:t>
      </w:r>
    </w:p>
    <w:p w14:paraId="0661C503" w14:textId="77777777" w:rsidR="00CC297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Definition</w:t>
      </w:r>
      <w:r>
        <w:t>: The standard deviation of the residuals, representing the typical distance that the observed values fall from the fitted regression line.</w:t>
      </w:r>
    </w:p>
    <w:p w14:paraId="6FCFA821" w14:textId="77777777" w:rsidR="00CC297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Formula Used</w:t>
      </w:r>
      <w:r>
        <w:t>: It is the square root of the Mean Square Error (</w:t>
      </w:r>
      <m:oMath>
        <m:r>
          <w:rPr>
            <w:rFonts w:ascii="Cambria Math" w:hAnsi="Cambria Math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rror</m:t>
            </m:r>
          </m:sub>
        </m:sSub>
      </m:oMath>
      <w:r>
        <w:t>).</w:t>
      </w:r>
    </w:p>
    <w:p w14:paraId="0C71E1FE" w14:textId="77777777" w:rsidR="00CC297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Interpretation</w:t>
      </w:r>
      <w:r>
        <w:t>: A lower standard deviation is better, indicating a closer fit of the model to the data. This value is in the same units as the response variable.</w:t>
      </w:r>
    </w:p>
    <w:p w14:paraId="07F78540" w14:textId="77777777" w:rsidR="00CC297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lastRenderedPageBreak/>
        <w:t>Role</w:t>
      </w:r>
      <w:r>
        <w:t>: Provides an absolute measure of the model’s typical error.</w:t>
      </w:r>
    </w:p>
    <w:p w14:paraId="3DBF8FAA" w14:textId="77777777" w:rsidR="00CC297B" w:rsidRDefault="00000000">
      <w:pPr>
        <w:pStyle w:val="Heading4"/>
      </w:pPr>
      <w:bookmarkStart w:id="17" w:name="X7fd21ed91e8ffc72aa634810992765ffa61a697"/>
      <w:bookmarkEnd w:id="16"/>
      <w:r>
        <w:t>4.7. Coefficient of Variation (C.V. %)</w:t>
      </w:r>
    </w:p>
    <w:p w14:paraId="78F7350F" w14:textId="77777777" w:rsidR="00CC297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finition</w:t>
      </w:r>
      <w:r>
        <w:t>: The standard deviation expressed as a percentage of the mean of the observed responses.</w:t>
      </w:r>
    </w:p>
    <w:p w14:paraId="3EBB8B84" w14:textId="77777777" w:rsidR="00CC297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Formula Used</w:t>
      </w:r>
      <w:r>
        <w:t xml:space="preserve">: </w:t>
      </w:r>
      <m:oMath>
        <m:r>
          <m:rPr>
            <m:nor/>
          </m:rPr>
          <m:t>C.V. %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Std. Dev.</m:t>
            </m:r>
          </m:num>
          <m:den>
            <m:r>
              <m:rPr>
                <m:nor/>
              </m:rPr>
              <m:t>Mean</m:t>
            </m:r>
          </m:den>
        </m:f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00</m:t>
        </m:r>
      </m:oMath>
      <w:r>
        <w:t>.</w:t>
      </w:r>
    </w:p>
    <w:p w14:paraId="3BE42597" w14:textId="77777777" w:rsidR="00CC297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Interpretation</w:t>
      </w:r>
      <w:r>
        <w:t>: It measures the relative amount of variation. A lower C.V. % is better. A value below 10-15% is often considered to indicate good model reproducibility.</w:t>
      </w:r>
    </w:p>
    <w:p w14:paraId="3A82D524" w14:textId="77777777" w:rsidR="00CC297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ole</w:t>
      </w:r>
      <w:r>
        <w:t>: Provides a standardized, relative measure of model error, independent of the response units.</w:t>
      </w:r>
    </w:p>
    <w:p w14:paraId="4837A443" w14:textId="77777777" w:rsidR="00CC297B" w:rsidRDefault="00000000">
      <w:pPr>
        <w:pStyle w:val="Heading4"/>
      </w:pPr>
      <w:bookmarkStart w:id="18" w:name="Xae7496ce2750a55cbc3334fe87e1510d711ed69"/>
      <w:bookmarkEnd w:id="17"/>
      <w:r>
        <w:t>4.8. Coefficient Statistics (Std. Error &amp; 95% CI)</w:t>
      </w:r>
    </w:p>
    <w:p w14:paraId="19A5848B" w14:textId="77777777" w:rsidR="00CC297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Definition</w:t>
      </w:r>
      <w:r>
        <w:t>: These statistics assess the significance of each individual term in the model.</w:t>
      </w:r>
    </w:p>
    <w:p w14:paraId="7DDA990A" w14:textId="77777777" w:rsidR="00CC297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Formulas Used</w:t>
      </w:r>
      <w:r>
        <w:t>:</w:t>
      </w:r>
    </w:p>
    <w:p w14:paraId="462E1EF3" w14:textId="77777777" w:rsidR="00CC297B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Standard Error</w:t>
      </w:r>
      <w:r>
        <w:t xml:space="preserve">: The standard deviation of a coefficient’s estimate, calculated as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M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Erro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rad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</m:oMath>
      <w:r>
        <w:t xml:space="preserve"> is the diagonal element of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matrix.</w:t>
      </w:r>
    </w:p>
    <w:p w14:paraId="7266361A" w14:textId="77777777" w:rsidR="00CC297B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95% Confidence Interval (CI)</w:t>
      </w:r>
      <w:r>
        <w:t xml:space="preserve">: The range within which the true value of the coefficient is likely to fall. It is calculated as </w:t>
      </w:r>
      <w:r>
        <w:rPr>
          <w:rStyle w:val="VerbatimChar"/>
        </w:rPr>
        <w:t>Coefficient ± (1.96 × Std. Error)</w:t>
      </w:r>
      <w:r>
        <w:t>. The tool uses a fixed t-critical value of 1.96 as an approximation.</w:t>
      </w:r>
    </w:p>
    <w:p w14:paraId="56367DE1" w14:textId="77777777" w:rsidR="00CC297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Interpretation</w:t>
      </w:r>
      <w:r>
        <w:t>: If the 95% CI range for a term contains zero, the term is generally not statistically significant. This means its effect cannot be distinguished from random noise.</w:t>
      </w:r>
    </w:p>
    <w:p w14:paraId="0387F317" w14:textId="77777777" w:rsidR="00CC297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ole</w:t>
      </w:r>
      <w:r>
        <w:t>: Allows for model reduction by identifying and potentially removing non-significant terms.</w:t>
      </w:r>
    </w:p>
    <w:p w14:paraId="11855E60" w14:textId="77777777" w:rsidR="00CC297B" w:rsidRDefault="00000000">
      <w:pPr>
        <w:pStyle w:val="Heading3"/>
      </w:pPr>
      <w:bookmarkStart w:id="19" w:name="X43577daf7fd6f69bfdc4d18990bc61b7348346f"/>
      <w:bookmarkEnd w:id="10"/>
      <w:bookmarkEnd w:id="18"/>
      <w:r>
        <w:t>5. Optimization</w:t>
      </w:r>
    </w:p>
    <w:p w14:paraId="44823203" w14:textId="77777777" w:rsidR="00CC297B" w:rsidRDefault="00000000">
      <w:pPr>
        <w:pStyle w:val="Heading4"/>
      </w:pPr>
      <w:bookmarkStart w:id="20" w:name="X187b2afd18b0aa75ee2b093059e44ca1c6e3551"/>
      <w:r>
        <w:t>5.1. Single-Response Optimization</w:t>
      </w:r>
    </w:p>
    <w:p w14:paraId="51C56C37" w14:textId="77777777" w:rsidR="00CC297B" w:rsidRDefault="00000000">
      <w:pPr>
        <w:pStyle w:val="FirstParagraph"/>
      </w:pPr>
      <w:r>
        <w:t xml:space="preserve">The </w:t>
      </w:r>
      <w:r>
        <w:rPr>
          <w:rStyle w:val="VerbatimChar"/>
        </w:rPr>
        <w:t>findGlobalOptimum</w:t>
      </w:r>
      <w:r>
        <w:t xml:space="preserve"> function seeks the combination of factor settings that maximizes a single response (Thickness, Purity, or Conductivity) using a random walk numerical optimization algorithm.</w:t>
      </w:r>
    </w:p>
    <w:p w14:paraId="1DD54CA1" w14:textId="77777777" w:rsidR="00CC297B" w:rsidRDefault="00000000">
      <w:pPr>
        <w:pStyle w:val="Heading4"/>
      </w:pPr>
      <w:bookmarkStart w:id="21" w:name="Xcf6b3cd9ee75e30ed5633ab40c1205da928c6f6"/>
      <w:bookmarkEnd w:id="20"/>
      <w:r>
        <w:t>5.2. Multi-Response Optimization (Weighted Score)</w:t>
      </w:r>
    </w:p>
    <w:p w14:paraId="1AE97D61" w14:textId="77777777" w:rsidR="00CC297B" w:rsidRDefault="00000000">
      <w:pPr>
        <w:pStyle w:val="FirstParagraph"/>
      </w:pPr>
      <w:r>
        <w:t xml:space="preserve">The tool optimizes multiple responses using a weighted sum approach. The user assigns an importance weight to each of the three responses using sliders. The </w:t>
      </w:r>
      <w:r>
        <w:rPr>
          <w:rStyle w:val="VerbatimChar"/>
        </w:rPr>
        <w:t>findCombinedOptimum</w:t>
      </w:r>
      <w:r>
        <w:t xml:space="preserve"> function then maximizes a combined score to find a “compromise” setting that provides the best overall outcome.</w:t>
      </w:r>
    </w:p>
    <w:p w14:paraId="0A7BB142" w14:textId="77777777" w:rsidR="00CC297B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Scor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thicknes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hickness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purit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purity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conductivit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conductivity</m:t>
                  </m:r>
                </m:sub>
              </m:sSub>
            </m:e>
          </m:d>
        </m:oMath>
      </m:oMathPara>
    </w:p>
    <w:p w14:paraId="464BDB3C" w14:textId="77777777" w:rsidR="00CC297B" w:rsidRDefault="0000000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W</m:t>
        </m:r>
      </m:oMath>
      <w:r>
        <w:t xml:space="preserve"> is the weight for each response and </w:t>
      </w:r>
      <m:oMath>
        <m:r>
          <w:rPr>
            <w:rFonts w:ascii="Cambria Math" w:hAnsi="Cambria Math"/>
          </w:rPr>
          <m:t>N</m:t>
        </m:r>
      </m:oMath>
      <w:r>
        <w:t xml:space="preserve"> is the normalized predicted value for that response.</w:t>
      </w:r>
    </w:p>
    <w:p w14:paraId="672677B8" w14:textId="77777777" w:rsidR="00CC297B" w:rsidRDefault="00000000">
      <w:pPr>
        <w:pStyle w:val="Heading3"/>
      </w:pPr>
      <w:bookmarkStart w:id="22" w:name="X27bfa789aa388f9ac65db7c54c89c5cac53d4d2"/>
      <w:bookmarkEnd w:id="19"/>
      <w:bookmarkEnd w:id="21"/>
      <w:r>
        <w:lastRenderedPageBreak/>
        <w:t>6. Visualization</w:t>
      </w:r>
    </w:p>
    <w:p w14:paraId="49CBAF66" w14:textId="77777777" w:rsidR="00CC297B" w:rsidRDefault="00000000">
      <w:pPr>
        <w:pStyle w:val="FirstParagraph"/>
      </w:pPr>
      <w:r>
        <w:t>The tool generates 2D contour plots to help visualize the response surface. A star symbol (★) on the plot marks the location of the predicted mathematical optimum for that response. When creating a 2D plot for a design with more than two factors, the other factors are held constant at their center point (average) value.</w:t>
      </w:r>
    </w:p>
    <w:p w14:paraId="2614C8ED" w14:textId="77777777" w:rsidR="00CC297B" w:rsidRDefault="00000000">
      <w:pPr>
        <w:pStyle w:val="Heading3"/>
      </w:pPr>
      <w:bookmarkStart w:id="23" w:name="X7755378438319184f8dda35fcd76b17daef99eb"/>
      <w:bookmarkEnd w:id="22"/>
      <w:r>
        <w:t>7. About the File</w:t>
      </w:r>
    </w:p>
    <w:p w14:paraId="066D0305" w14:textId="77777777" w:rsidR="00CC297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Filename</w:t>
      </w:r>
      <w:r>
        <w:t>: pvD_DoE_v1.html</w:t>
      </w:r>
    </w:p>
    <w:p w14:paraId="1F197EE8" w14:textId="77777777" w:rsidR="00CC297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Version</w:t>
      </w:r>
      <w:r>
        <w:t>: 1.0</w:t>
      </w:r>
    </w:p>
    <w:p w14:paraId="30264494" w14:textId="77777777" w:rsidR="00CC297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Date</w:t>
      </w:r>
      <w:r>
        <w:t>: June 27, 2025</w:t>
      </w:r>
    </w:p>
    <w:p w14:paraId="4721A161" w14:textId="77777777" w:rsidR="00CC297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Author</w:t>
      </w:r>
      <w:r>
        <w:t>: NitaD, Univ Paris-Saclay</w:t>
      </w:r>
      <w:bookmarkEnd w:id="0"/>
      <w:bookmarkEnd w:id="23"/>
    </w:p>
    <w:sectPr w:rsidR="00CC297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F2E33A" w14:textId="77777777" w:rsidR="008C38B4" w:rsidRDefault="008C38B4">
      <w:pPr>
        <w:spacing w:after="0"/>
      </w:pPr>
      <w:r>
        <w:separator/>
      </w:r>
    </w:p>
  </w:endnote>
  <w:endnote w:type="continuationSeparator" w:id="0">
    <w:p w14:paraId="1950855A" w14:textId="77777777" w:rsidR="008C38B4" w:rsidRDefault="008C38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17F416" w14:textId="77777777" w:rsidR="008C38B4" w:rsidRDefault="008C38B4">
      <w:r>
        <w:separator/>
      </w:r>
    </w:p>
  </w:footnote>
  <w:footnote w:type="continuationSeparator" w:id="0">
    <w:p w14:paraId="50142041" w14:textId="77777777" w:rsidR="008C38B4" w:rsidRDefault="008C38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496CD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83EC9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16A2B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56829968">
    <w:abstractNumId w:val="0"/>
  </w:num>
  <w:num w:numId="2" w16cid:durableId="10455687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0561546">
    <w:abstractNumId w:val="1"/>
  </w:num>
  <w:num w:numId="4" w16cid:durableId="149100520">
    <w:abstractNumId w:val="1"/>
  </w:num>
  <w:num w:numId="5" w16cid:durableId="1679043676">
    <w:abstractNumId w:val="1"/>
  </w:num>
  <w:num w:numId="6" w16cid:durableId="20166405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27627413">
    <w:abstractNumId w:val="1"/>
  </w:num>
  <w:num w:numId="8" w16cid:durableId="1903827811">
    <w:abstractNumId w:val="1"/>
  </w:num>
  <w:num w:numId="9" w16cid:durableId="886835145">
    <w:abstractNumId w:val="1"/>
  </w:num>
  <w:num w:numId="10" w16cid:durableId="464125985">
    <w:abstractNumId w:val="1"/>
  </w:num>
  <w:num w:numId="11" w16cid:durableId="1819423460">
    <w:abstractNumId w:val="1"/>
  </w:num>
  <w:num w:numId="12" w16cid:durableId="1640261321">
    <w:abstractNumId w:val="1"/>
  </w:num>
  <w:num w:numId="13" w16cid:durableId="350224390">
    <w:abstractNumId w:val="1"/>
  </w:num>
  <w:num w:numId="14" w16cid:durableId="686954494">
    <w:abstractNumId w:val="1"/>
  </w:num>
  <w:num w:numId="15" w16cid:durableId="1029792784">
    <w:abstractNumId w:val="1"/>
  </w:num>
  <w:num w:numId="16" w16cid:durableId="1294941928">
    <w:abstractNumId w:val="1"/>
  </w:num>
  <w:num w:numId="17" w16cid:durableId="4668219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297B"/>
    <w:rsid w:val="001B5096"/>
    <w:rsid w:val="00395CC8"/>
    <w:rsid w:val="008C38B4"/>
    <w:rsid w:val="00CC29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EE8880"/>
  <w15:docId w15:val="{57F1829B-028D-49FD-837F-8F91AC7B2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18</Words>
  <Characters>10002</Characters>
  <Application>Microsoft Office Word</Application>
  <DocSecurity>0</DocSecurity>
  <Lines>83</Lines>
  <Paragraphs>23</Paragraphs>
  <ScaleCrop>false</ScaleCrop>
  <Company/>
  <LinksUpToDate>false</LinksUpToDate>
  <CharactersWithSpaces>1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ta Dragoe</dc:creator>
  <cp:keywords/>
  <cp:lastModifiedBy>Nita Dragoe</cp:lastModifiedBy>
  <cp:revision>2</cp:revision>
  <dcterms:created xsi:type="dcterms:W3CDTF">2025-06-27T08:48:00Z</dcterms:created>
  <dcterms:modified xsi:type="dcterms:W3CDTF">2025-06-27T08:48:00Z</dcterms:modified>
</cp:coreProperties>
</file>